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32" w:type="dxa"/>
        <w:tblLook w:val="04A0" w:firstRow="1" w:lastRow="0" w:firstColumn="1" w:lastColumn="0" w:noHBand="0" w:noVBand="1"/>
      </w:tblPr>
      <w:tblGrid>
        <w:gridCol w:w="1300"/>
        <w:gridCol w:w="765"/>
        <w:gridCol w:w="1037"/>
        <w:gridCol w:w="346"/>
        <w:gridCol w:w="872"/>
        <w:gridCol w:w="105"/>
        <w:gridCol w:w="937"/>
        <w:gridCol w:w="89"/>
        <w:gridCol w:w="746"/>
        <w:gridCol w:w="89"/>
        <w:gridCol w:w="692"/>
        <w:gridCol w:w="209"/>
        <w:gridCol w:w="95"/>
        <w:gridCol w:w="156"/>
        <w:gridCol w:w="199"/>
        <w:gridCol w:w="540"/>
        <w:gridCol w:w="90"/>
        <w:gridCol w:w="2165"/>
      </w:tblGrid>
      <w:tr w:rsidR="005367E0" w:rsidRPr="008C24E9" w14:paraId="59476ACB" w14:textId="77777777" w:rsidTr="00082AD0">
        <w:trPr>
          <w:trHeight w:val="1050"/>
        </w:trPr>
        <w:tc>
          <w:tcPr>
            <w:tcW w:w="442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D89D9B" w14:textId="4E560FDB" w:rsidR="005367E0" w:rsidRPr="008C24E9" w:rsidRDefault="00E673F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C24E9">
              <w:rPr>
                <w:rFonts w:ascii="Arial" w:eastAsia="Times New Roman" w:hAnsi="Arial" w:cs="Arial"/>
                <w:color w:val="000000"/>
              </w:rPr>
              <w:t xml:space="preserve">Country Mile Environmental </w:t>
            </w:r>
            <w:r w:rsidR="005367E0" w:rsidRPr="008C24E9">
              <w:rPr>
                <w:rFonts w:ascii="Arial" w:eastAsia="Times New Roman" w:hAnsi="Arial" w:cs="Arial"/>
                <w:color w:val="000000"/>
              </w:rPr>
              <w:br/>
            </w:r>
            <w:r w:rsidRPr="008C24E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8 S School Road</w:t>
            </w:r>
            <w:r w:rsidR="005367E0" w:rsidRPr="008C24E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</w:r>
            <w:r w:rsidRPr="008C24E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ggett, MI 49821</w:t>
            </w:r>
          </w:p>
        </w:tc>
        <w:tc>
          <w:tcPr>
            <w:tcW w:w="6007" w:type="dxa"/>
            <w:gridSpan w:val="1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231E1F" w14:textId="77777777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8C24E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ASIC EMPLOYEMENT APPLICATION</w:t>
            </w:r>
          </w:p>
        </w:tc>
      </w:tr>
      <w:tr w:rsidR="005367E0" w:rsidRPr="008C24E9" w14:paraId="5D265B89" w14:textId="77777777" w:rsidTr="00082AD0">
        <w:trPr>
          <w:trHeight w:val="135"/>
        </w:trPr>
        <w:tc>
          <w:tcPr>
            <w:tcW w:w="10432" w:type="dxa"/>
            <w:gridSpan w:val="18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414CA6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sz w:val="6"/>
                <w:szCs w:val="6"/>
              </w:rPr>
            </w:pPr>
          </w:p>
        </w:tc>
      </w:tr>
      <w:tr w:rsidR="005367E0" w:rsidRPr="008C24E9" w14:paraId="48F0490D" w14:textId="77777777" w:rsidTr="00082AD0">
        <w:trPr>
          <w:trHeight w:val="435"/>
        </w:trPr>
        <w:tc>
          <w:tcPr>
            <w:tcW w:w="10432" w:type="dxa"/>
            <w:gridSpan w:val="1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14:paraId="239291CE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FFFFFF"/>
              </w:rPr>
              <w:t>PERSONAL INFORMATION</w:t>
            </w:r>
          </w:p>
        </w:tc>
      </w:tr>
      <w:tr w:rsidR="005367E0" w:rsidRPr="008C24E9" w14:paraId="459E8CFB" w14:textId="77777777" w:rsidTr="00082AD0">
        <w:trPr>
          <w:trHeight w:val="225"/>
        </w:trPr>
        <w:tc>
          <w:tcPr>
            <w:tcW w:w="4320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noWrap/>
            <w:vAlign w:val="center"/>
            <w:hideMark/>
          </w:tcPr>
          <w:p w14:paraId="452F60EC" w14:textId="5AD875E4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NAME</w:t>
            </w:r>
            <w:r w:rsidRPr="008C24E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(</w:t>
            </w:r>
            <w:r w:rsidRPr="008C24E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</w:rPr>
              <w:t xml:space="preserve">Lastname, </w:t>
            </w:r>
            <w:r w:rsidR="00020176" w:rsidRPr="008C24E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</w:rPr>
              <w:t>First name</w:t>
            </w:r>
            <w:r w:rsidR="004B66A1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</w:rPr>
              <w:t>,</w:t>
            </w:r>
            <w:r w:rsidRPr="008C24E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</w:rPr>
              <w:t xml:space="preserve"> Middle Initial</w:t>
            </w:r>
            <w:r w:rsidRPr="008C24E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3118" w:type="dxa"/>
            <w:gridSpan w:val="9"/>
            <w:tcBorders>
              <w:top w:val="nil"/>
              <w:left w:val="nil"/>
              <w:bottom w:val="nil"/>
              <w:right w:val="single" w:sz="4" w:space="0" w:color="BFBFBF"/>
            </w:tcBorders>
            <w:noWrap/>
            <w:vAlign w:val="center"/>
            <w:hideMark/>
          </w:tcPr>
          <w:p w14:paraId="45A61879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DATE OF BIRTH </w:t>
            </w:r>
            <w:r w:rsidRPr="008C24E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(</w:t>
            </w:r>
            <w:r w:rsidRPr="008C24E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</w:rPr>
              <w:t>mm/dd/yyyy</w:t>
            </w:r>
            <w:r w:rsidRPr="008C24E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2994" w:type="dxa"/>
            <w:gridSpan w:val="4"/>
            <w:tcBorders>
              <w:top w:val="nil"/>
              <w:left w:val="nil"/>
              <w:bottom w:val="nil"/>
              <w:right w:val="single" w:sz="4" w:space="0" w:color="BFBFBF"/>
            </w:tcBorders>
            <w:noWrap/>
            <w:vAlign w:val="center"/>
            <w:hideMark/>
          </w:tcPr>
          <w:p w14:paraId="1005B287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OSITION APPLYING</w:t>
            </w:r>
          </w:p>
        </w:tc>
      </w:tr>
      <w:tr w:rsidR="005367E0" w:rsidRPr="008C24E9" w14:paraId="148DA754" w14:textId="77777777" w:rsidTr="00082AD0">
        <w:trPr>
          <w:trHeight w:val="317"/>
        </w:trPr>
        <w:tc>
          <w:tcPr>
            <w:tcW w:w="4320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6E934BE7" w14:textId="25058C95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18" w:type="dxa"/>
            <w:gridSpan w:val="9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23D3CB24" w14:textId="219AB734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94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0F24DF0D" w14:textId="47731551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253579A8" w14:textId="77777777" w:rsidTr="00082AD0">
        <w:trPr>
          <w:trHeight w:val="225"/>
        </w:trPr>
        <w:tc>
          <w:tcPr>
            <w:tcW w:w="10432" w:type="dxa"/>
            <w:gridSpan w:val="1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noWrap/>
            <w:vAlign w:val="center"/>
            <w:hideMark/>
          </w:tcPr>
          <w:p w14:paraId="0E927F97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ADDRESS</w:t>
            </w:r>
            <w:r w:rsidRPr="008C24E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(</w:t>
            </w:r>
            <w:r w:rsidRPr="008C24E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</w:rPr>
              <w:t>Number, Street, City, State Zip Code</w:t>
            </w:r>
            <w:r w:rsidRPr="008C24E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)</w:t>
            </w:r>
          </w:p>
        </w:tc>
      </w:tr>
      <w:tr w:rsidR="005367E0" w:rsidRPr="008C24E9" w14:paraId="11DAD23A" w14:textId="77777777" w:rsidTr="00082AD0">
        <w:trPr>
          <w:trHeight w:val="317"/>
        </w:trPr>
        <w:tc>
          <w:tcPr>
            <w:tcW w:w="10432" w:type="dxa"/>
            <w:gridSpan w:val="1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0F88E58C" w14:textId="60EF06E5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61AD0455" w14:textId="77777777" w:rsidTr="00082AD0">
        <w:trPr>
          <w:trHeight w:val="225"/>
        </w:trPr>
        <w:tc>
          <w:tcPr>
            <w:tcW w:w="3102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noWrap/>
            <w:vAlign w:val="center"/>
            <w:hideMark/>
          </w:tcPr>
          <w:p w14:paraId="12BFAE8D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TELEPHONE</w:t>
            </w:r>
            <w:r w:rsidRPr="008C24E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(</w:t>
            </w:r>
            <w:r w:rsidRPr="008C24E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</w:rPr>
              <w:t>Home</w:t>
            </w:r>
            <w:r w:rsidRPr="008C24E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3184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noWrap/>
            <w:vAlign w:val="center"/>
            <w:hideMark/>
          </w:tcPr>
          <w:p w14:paraId="5E980288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TELEPHONE</w:t>
            </w:r>
            <w:r w:rsidRPr="008C24E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(</w:t>
            </w:r>
            <w:r w:rsidRPr="008C24E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</w:rPr>
              <w:t>Mobile</w:t>
            </w:r>
            <w:r w:rsidRPr="008C24E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4146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noWrap/>
            <w:vAlign w:val="center"/>
            <w:hideMark/>
          </w:tcPr>
          <w:p w14:paraId="08A5F4CD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EMAIL ADDRESS</w:t>
            </w:r>
          </w:p>
        </w:tc>
      </w:tr>
      <w:tr w:rsidR="005367E0" w:rsidRPr="008C24E9" w14:paraId="3C86B2E4" w14:textId="77777777" w:rsidTr="00082AD0">
        <w:trPr>
          <w:trHeight w:val="317"/>
        </w:trPr>
        <w:tc>
          <w:tcPr>
            <w:tcW w:w="3102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458C22FF" w14:textId="4CE86611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84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2C275C9E" w14:textId="0AA08314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46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7D18D3EA" w14:textId="4AD15521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6CC658D5" w14:textId="77777777" w:rsidTr="00082AD0">
        <w:trPr>
          <w:trHeight w:val="225"/>
        </w:trPr>
        <w:tc>
          <w:tcPr>
            <w:tcW w:w="7637" w:type="dxa"/>
            <w:gridSpan w:val="15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noWrap/>
            <w:vAlign w:val="center"/>
            <w:hideMark/>
          </w:tcPr>
          <w:p w14:paraId="2FCCBEFB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LACE OF BIRTH</w:t>
            </w:r>
            <w:r w:rsidRPr="008C24E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(</w:t>
            </w:r>
            <w:r w:rsidRPr="008C24E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</w:rPr>
              <w:t>City, Country</w:t>
            </w:r>
            <w:r w:rsidRPr="008C24E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)</w:t>
            </w:r>
          </w:p>
        </w:tc>
        <w:tc>
          <w:tcPr>
            <w:tcW w:w="2795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noWrap/>
            <w:vAlign w:val="center"/>
            <w:hideMark/>
          </w:tcPr>
          <w:p w14:paraId="5CC781AB" w14:textId="158D43C7" w:rsidR="005367E0" w:rsidRPr="008C24E9" w:rsidRDefault="00FC10AF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Social Security Number</w:t>
            </w:r>
          </w:p>
        </w:tc>
      </w:tr>
      <w:tr w:rsidR="005367E0" w:rsidRPr="008C24E9" w14:paraId="7135D358" w14:textId="77777777" w:rsidTr="00082AD0">
        <w:trPr>
          <w:trHeight w:val="317"/>
        </w:trPr>
        <w:tc>
          <w:tcPr>
            <w:tcW w:w="7637" w:type="dxa"/>
            <w:gridSpan w:val="15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noWrap/>
            <w:vAlign w:val="center"/>
            <w:hideMark/>
          </w:tcPr>
          <w:p w14:paraId="104AC9CF" w14:textId="06CB3253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95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202CC95E" w14:textId="5BBBBC09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5F53F7AF" w14:textId="77777777" w:rsidTr="00082AD0">
        <w:trPr>
          <w:trHeight w:val="300"/>
        </w:trPr>
        <w:tc>
          <w:tcPr>
            <w:tcW w:w="10432" w:type="dxa"/>
            <w:gridSpan w:val="18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F9B9A6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C24E9">
              <w:rPr>
                <w:rFonts w:ascii="Arial" w:eastAsia="Times New Roman" w:hAnsi="Arial" w:cs="Arial"/>
                <w:color w:val="000000"/>
              </w:rPr>
              <w:t>In case of accident, notify:</w:t>
            </w:r>
          </w:p>
        </w:tc>
      </w:tr>
      <w:tr w:rsidR="005367E0" w:rsidRPr="008C24E9" w14:paraId="0D96425B" w14:textId="77777777" w:rsidTr="00082AD0">
        <w:trPr>
          <w:trHeight w:val="317"/>
        </w:trPr>
        <w:tc>
          <w:tcPr>
            <w:tcW w:w="13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4C96837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C24E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151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DAFE297" w14:textId="77777777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Name</w:t>
            </w:r>
          </w:p>
        </w:tc>
        <w:tc>
          <w:tcPr>
            <w:tcW w:w="2816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F94A82C" w14:textId="77777777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Relationship</w:t>
            </w:r>
          </w:p>
        </w:tc>
        <w:tc>
          <w:tcPr>
            <w:tcW w:w="216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504A0B6" w14:textId="77777777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Contact Number</w:t>
            </w:r>
          </w:p>
        </w:tc>
      </w:tr>
      <w:tr w:rsidR="005367E0" w:rsidRPr="008C24E9" w14:paraId="02BB73D5" w14:textId="77777777" w:rsidTr="00082AD0">
        <w:trPr>
          <w:trHeight w:val="317"/>
        </w:trPr>
        <w:tc>
          <w:tcPr>
            <w:tcW w:w="13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587C6789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C24E9">
              <w:rPr>
                <w:rFonts w:ascii="Arial" w:eastAsia="Times New Roman" w:hAnsi="Arial" w:cs="Arial"/>
                <w:color w:val="000000"/>
              </w:rPr>
              <w:t>Primary</w:t>
            </w:r>
          </w:p>
        </w:tc>
        <w:tc>
          <w:tcPr>
            <w:tcW w:w="4151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379CE1BD" w14:textId="3C56496F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816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188CE9E0" w14:textId="5D9F3368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16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70F50486" w14:textId="4576597A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4AD82A74" w14:textId="77777777" w:rsidTr="00082AD0">
        <w:trPr>
          <w:trHeight w:val="317"/>
        </w:trPr>
        <w:tc>
          <w:tcPr>
            <w:tcW w:w="13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6C575C43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C24E9">
              <w:rPr>
                <w:rFonts w:ascii="Arial" w:eastAsia="Times New Roman" w:hAnsi="Arial" w:cs="Arial"/>
                <w:color w:val="000000"/>
              </w:rPr>
              <w:t>Secondary</w:t>
            </w:r>
          </w:p>
        </w:tc>
        <w:tc>
          <w:tcPr>
            <w:tcW w:w="4151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6E7B64C9" w14:textId="554BF26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816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0ED659E6" w14:textId="3F83FC64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16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50438F2A" w14:textId="68536C4B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7CC4C12C" w14:textId="77777777" w:rsidTr="00082AD0">
        <w:trPr>
          <w:trHeight w:val="435"/>
        </w:trPr>
        <w:tc>
          <w:tcPr>
            <w:tcW w:w="10432" w:type="dxa"/>
            <w:gridSpan w:val="1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14:paraId="6E02CECF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FFFFFF"/>
              </w:rPr>
              <w:t>EDUCATION (m</w:t>
            </w:r>
            <w:r w:rsidRPr="008C24E9">
              <w:rPr>
                <w:rFonts w:ascii="Arial" w:eastAsia="Times New Roman" w:hAnsi="Arial" w:cs="Arial"/>
                <w:i/>
                <w:iCs/>
                <w:color w:val="FFFFFF"/>
              </w:rPr>
              <w:t>ost recent</w:t>
            </w:r>
            <w:r w:rsidRPr="008C24E9">
              <w:rPr>
                <w:rFonts w:ascii="Arial" w:eastAsia="Times New Roman" w:hAnsi="Arial" w:cs="Arial"/>
                <w:b/>
                <w:bCs/>
                <w:color w:val="FFFFFF"/>
              </w:rPr>
              <w:t>)</w:t>
            </w:r>
          </w:p>
        </w:tc>
      </w:tr>
      <w:tr w:rsidR="005367E0" w:rsidRPr="008C24E9" w14:paraId="45DA65AD" w14:textId="77777777" w:rsidTr="00D61D81">
        <w:trPr>
          <w:trHeight w:val="317"/>
        </w:trPr>
        <w:tc>
          <w:tcPr>
            <w:tcW w:w="2065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333BD6E" w14:textId="77777777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Level</w:t>
            </w:r>
          </w:p>
        </w:tc>
        <w:tc>
          <w:tcPr>
            <w:tcW w:w="4132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2F6F5F6" w14:textId="77777777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School Name</w:t>
            </w:r>
          </w:p>
        </w:tc>
        <w:tc>
          <w:tcPr>
            <w:tcW w:w="198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7469F68" w14:textId="77777777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Period (Year)</w:t>
            </w:r>
          </w:p>
        </w:tc>
        <w:tc>
          <w:tcPr>
            <w:tcW w:w="2255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B5E25BB" w14:textId="77777777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Degree</w:t>
            </w:r>
          </w:p>
        </w:tc>
      </w:tr>
      <w:tr w:rsidR="005367E0" w:rsidRPr="008C24E9" w14:paraId="424136AD" w14:textId="77777777" w:rsidTr="00D61D81">
        <w:trPr>
          <w:trHeight w:val="317"/>
        </w:trPr>
        <w:tc>
          <w:tcPr>
            <w:tcW w:w="2065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67B8985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4132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C578DD5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9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5E8E80A" w14:textId="77777777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From</w:t>
            </w: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31AA24C" w14:textId="77777777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To</w:t>
            </w:r>
          </w:p>
        </w:tc>
        <w:tc>
          <w:tcPr>
            <w:tcW w:w="2255" w:type="dxa"/>
            <w:gridSpan w:val="2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FD10F34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5367E0" w:rsidRPr="008C24E9" w14:paraId="7017495F" w14:textId="77777777" w:rsidTr="00082AD0">
        <w:trPr>
          <w:trHeight w:val="346"/>
        </w:trPr>
        <w:tc>
          <w:tcPr>
            <w:tcW w:w="206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5ADB5D31" w14:textId="2897DC6C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32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2C93128B" w14:textId="14EB2E5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213B2DFF" w14:textId="0BA168E9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76605EC2" w14:textId="1D0B66EC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6A20317C" w14:textId="636E6451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178AFBD4" w14:textId="77777777" w:rsidTr="00082AD0">
        <w:trPr>
          <w:trHeight w:val="346"/>
        </w:trPr>
        <w:tc>
          <w:tcPr>
            <w:tcW w:w="206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4866ADDC" w14:textId="07479BDA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32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26289D93" w14:textId="0399E5D8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7F31E345" w14:textId="62521FC6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37E8CA39" w14:textId="74D31ED1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78A2C5CB" w14:textId="6A846993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2C39538D" w14:textId="77777777" w:rsidTr="00082AD0">
        <w:trPr>
          <w:trHeight w:val="346"/>
        </w:trPr>
        <w:tc>
          <w:tcPr>
            <w:tcW w:w="206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49EBA9E4" w14:textId="6132AD38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32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70E15A4E" w14:textId="6F8EE5B3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1052514F" w14:textId="43109E1F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4105F7A0" w14:textId="79801E20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1CF98A3F" w14:textId="42134D0F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4F2B9283" w14:textId="77777777" w:rsidTr="00082AD0">
        <w:trPr>
          <w:trHeight w:val="346"/>
        </w:trPr>
        <w:tc>
          <w:tcPr>
            <w:tcW w:w="206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2E4718B2" w14:textId="702C31EE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32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788B41A6" w14:textId="63FE5DA8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1162671B" w14:textId="4DCA4679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071A3C92" w14:textId="4EC3EF90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149264A4" w14:textId="580EE715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61D81" w:rsidRPr="008C24E9" w14:paraId="7A8D44FE" w14:textId="77777777" w:rsidTr="00971721">
        <w:trPr>
          <w:trHeight w:val="346"/>
        </w:trPr>
        <w:tc>
          <w:tcPr>
            <w:tcW w:w="206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1B9CEAD8" w14:textId="77777777" w:rsidR="00D61D81" w:rsidRPr="008C24E9" w:rsidRDefault="00D61D81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C24E9">
              <w:rPr>
                <w:rFonts w:ascii="Arial" w:eastAsia="Times New Roman" w:hAnsi="Arial" w:cs="Arial"/>
                <w:color w:val="000000"/>
              </w:rPr>
              <w:t>Are you Currently Employed?</w:t>
            </w:r>
          </w:p>
          <w:p w14:paraId="11C5CC41" w14:textId="77777777" w:rsidR="00D61D81" w:rsidRPr="008C24E9" w:rsidRDefault="00D61D81" w:rsidP="00BE32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C24E9">
              <w:rPr>
                <w:rFonts w:ascii="Arial" w:eastAsia="Times New Roman" w:hAnsi="Arial" w:cs="Arial"/>
                <w:color w:val="000000"/>
              </w:rPr>
              <w:t>Yes</w:t>
            </w:r>
          </w:p>
          <w:p w14:paraId="69C6A9EA" w14:textId="766DC275" w:rsidR="00D61D81" w:rsidRPr="008C24E9" w:rsidRDefault="00D61D81" w:rsidP="00BE32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C24E9">
              <w:rPr>
                <w:rFonts w:ascii="Arial" w:eastAsia="Times New Roman" w:hAnsi="Arial" w:cs="Arial"/>
                <w:color w:val="000000"/>
              </w:rPr>
              <w:t>No</w:t>
            </w:r>
          </w:p>
        </w:tc>
        <w:tc>
          <w:tcPr>
            <w:tcW w:w="4132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057168A7" w14:textId="2DAF03F4" w:rsidR="00D61D81" w:rsidRPr="008C24E9" w:rsidRDefault="00D61D81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C24E9">
              <w:rPr>
                <w:rFonts w:ascii="Arial" w:eastAsia="Times New Roman" w:hAnsi="Arial" w:cs="Arial"/>
                <w:color w:val="000000"/>
              </w:rPr>
              <w:t>If Yes, when would you be available?</w:t>
            </w:r>
          </w:p>
        </w:tc>
        <w:tc>
          <w:tcPr>
            <w:tcW w:w="4235" w:type="dxa"/>
            <w:gridSpan w:val="9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374C05F4" w14:textId="77777777" w:rsidR="00D61D81" w:rsidRPr="008C24E9" w:rsidRDefault="00D61D81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6B1063D9" w14:textId="77777777" w:rsidTr="00082AD0">
        <w:trPr>
          <w:trHeight w:val="435"/>
        </w:trPr>
        <w:tc>
          <w:tcPr>
            <w:tcW w:w="10432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726014F1" w14:textId="44E2DCC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FFFFFF"/>
              </w:rPr>
              <w:t>WORK EXPERERIENCE (</w:t>
            </w:r>
            <w:r w:rsidRPr="008C24E9">
              <w:rPr>
                <w:rFonts w:ascii="Arial" w:eastAsia="Times New Roman" w:hAnsi="Arial" w:cs="Arial"/>
                <w:color w:val="FFFFFF"/>
              </w:rPr>
              <w:t>l</w:t>
            </w:r>
            <w:r w:rsidRPr="008C24E9">
              <w:rPr>
                <w:rFonts w:ascii="Arial" w:eastAsia="Times New Roman" w:hAnsi="Arial" w:cs="Arial"/>
                <w:i/>
                <w:iCs/>
                <w:color w:val="FFFFFF"/>
              </w:rPr>
              <w:t>ast 3 latest only</w:t>
            </w:r>
            <w:r w:rsidRPr="008C24E9">
              <w:rPr>
                <w:rFonts w:ascii="Arial" w:eastAsia="Times New Roman" w:hAnsi="Arial" w:cs="Arial"/>
                <w:b/>
                <w:bCs/>
                <w:color w:val="FFFFFF"/>
              </w:rPr>
              <w:t>)</w:t>
            </w:r>
          </w:p>
        </w:tc>
      </w:tr>
      <w:tr w:rsidR="003B120C" w:rsidRPr="008C24E9" w14:paraId="58E11386" w14:textId="77777777" w:rsidTr="00082AD0">
        <w:trPr>
          <w:trHeight w:val="317"/>
        </w:trPr>
        <w:tc>
          <w:tcPr>
            <w:tcW w:w="3448" w:type="dxa"/>
            <w:gridSpan w:val="4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ED3773D" w14:textId="58A61B89" w:rsidR="003B120C" w:rsidRPr="008C24E9" w:rsidRDefault="003B120C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Company </w:t>
            </w:r>
            <w:r w:rsidR="00DC20F1" w:rsidRPr="008C24E9">
              <w:rPr>
                <w:rFonts w:ascii="Arial" w:eastAsia="Times New Roman" w:hAnsi="Arial" w:cs="Arial"/>
                <w:b/>
                <w:bCs/>
                <w:color w:val="000000"/>
              </w:rPr>
              <w:t>/ Location</w:t>
            </w:r>
          </w:p>
        </w:tc>
        <w:tc>
          <w:tcPr>
            <w:tcW w:w="191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1923F4B" w14:textId="77777777" w:rsidR="003B120C" w:rsidRPr="008C24E9" w:rsidRDefault="003B120C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Date (Year)</w:t>
            </w:r>
          </w:p>
        </w:tc>
        <w:tc>
          <w:tcPr>
            <w:tcW w:w="1920" w:type="dxa"/>
            <w:gridSpan w:val="6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292FBE3" w14:textId="77777777" w:rsidR="003B120C" w:rsidRPr="008C24E9" w:rsidRDefault="003B120C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Position</w:t>
            </w:r>
          </w:p>
        </w:tc>
        <w:tc>
          <w:tcPr>
            <w:tcW w:w="3150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BD5EC8F" w14:textId="77777777" w:rsidR="003B120C" w:rsidRPr="008C24E9" w:rsidRDefault="003B120C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Reason for Leaving</w:t>
            </w:r>
          </w:p>
        </w:tc>
      </w:tr>
      <w:tr w:rsidR="003B120C" w:rsidRPr="008C24E9" w14:paraId="4A84D45B" w14:textId="77777777" w:rsidTr="00082AD0">
        <w:trPr>
          <w:trHeight w:val="345"/>
        </w:trPr>
        <w:tc>
          <w:tcPr>
            <w:tcW w:w="3448" w:type="dxa"/>
            <w:gridSpan w:val="4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DB6D2F8" w14:textId="77777777" w:rsidR="003B120C" w:rsidRPr="008C24E9" w:rsidRDefault="003B120C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9C86562" w14:textId="77777777" w:rsidR="003B120C" w:rsidRPr="008C24E9" w:rsidRDefault="003B120C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From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7E65305" w14:textId="77777777" w:rsidR="003B120C" w:rsidRPr="008C24E9" w:rsidRDefault="003B120C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000000"/>
              </w:rPr>
              <w:t>To</w:t>
            </w:r>
          </w:p>
        </w:tc>
        <w:tc>
          <w:tcPr>
            <w:tcW w:w="1920" w:type="dxa"/>
            <w:gridSpan w:val="6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A0BA860" w14:textId="77777777" w:rsidR="003B120C" w:rsidRPr="008C24E9" w:rsidRDefault="003B120C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3150" w:type="dxa"/>
            <w:gridSpan w:val="5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C47689B" w14:textId="77777777" w:rsidR="003B120C" w:rsidRPr="008C24E9" w:rsidRDefault="003B120C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5367E0" w:rsidRPr="008C24E9" w14:paraId="0CFE37C4" w14:textId="77777777" w:rsidTr="00082AD0">
        <w:trPr>
          <w:trHeight w:val="317"/>
        </w:trPr>
        <w:tc>
          <w:tcPr>
            <w:tcW w:w="344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hideMark/>
          </w:tcPr>
          <w:p w14:paraId="64D37CED" w14:textId="33B6BE81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872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hideMark/>
          </w:tcPr>
          <w:p w14:paraId="206C7015" w14:textId="3B197D9A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2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hideMark/>
          </w:tcPr>
          <w:p w14:paraId="7B14A340" w14:textId="22C251DB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20" w:type="dxa"/>
            <w:gridSpan w:val="6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hideMark/>
          </w:tcPr>
          <w:p w14:paraId="61C7D558" w14:textId="13F3690E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50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hideMark/>
          </w:tcPr>
          <w:p w14:paraId="4A507DFD" w14:textId="1849729D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61B17D71" w14:textId="77777777" w:rsidTr="00082AD0">
        <w:trPr>
          <w:trHeight w:val="450"/>
        </w:trPr>
        <w:tc>
          <w:tcPr>
            <w:tcW w:w="3448" w:type="dxa"/>
            <w:gridSpan w:val="4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hideMark/>
          </w:tcPr>
          <w:p w14:paraId="0FAE206A" w14:textId="0EC8E184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72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61E3D8E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2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12C2927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20" w:type="dxa"/>
            <w:gridSpan w:val="6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633C2B1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50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AC0CE27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6B471AA9" w14:textId="77777777" w:rsidTr="00082AD0">
        <w:trPr>
          <w:trHeight w:val="450"/>
        </w:trPr>
        <w:tc>
          <w:tcPr>
            <w:tcW w:w="3448" w:type="dxa"/>
            <w:gridSpan w:val="4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12638A1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72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2577DDC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2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184470C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20" w:type="dxa"/>
            <w:gridSpan w:val="6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AA6874D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50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1A17D0C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01A3A33B" w14:textId="77777777" w:rsidTr="00082AD0">
        <w:trPr>
          <w:trHeight w:val="317"/>
        </w:trPr>
        <w:tc>
          <w:tcPr>
            <w:tcW w:w="344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21D6B56A" w14:textId="1A2D2741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872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44FA6C43" w14:textId="2672B8ED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2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56182E7D" w14:textId="1B299CD8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20" w:type="dxa"/>
            <w:gridSpan w:val="6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78BC5DAE" w14:textId="17BF2636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50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6D62C81B" w14:textId="323AE064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52C76C12" w14:textId="77777777" w:rsidTr="00082AD0">
        <w:trPr>
          <w:trHeight w:val="317"/>
        </w:trPr>
        <w:tc>
          <w:tcPr>
            <w:tcW w:w="3448" w:type="dxa"/>
            <w:gridSpan w:val="4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7DB9C5CD" w14:textId="5147A335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872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AE65297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2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0FB5FAB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20" w:type="dxa"/>
            <w:gridSpan w:val="6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69203C7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50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AA7CF45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71D61ACF" w14:textId="77777777" w:rsidTr="00082AD0">
        <w:trPr>
          <w:trHeight w:val="317"/>
        </w:trPr>
        <w:tc>
          <w:tcPr>
            <w:tcW w:w="3448" w:type="dxa"/>
            <w:gridSpan w:val="4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789DEDB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872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F375C1E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2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9D5953B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20" w:type="dxa"/>
            <w:gridSpan w:val="6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1CAEA52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50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08C4F97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492CA671" w14:textId="77777777" w:rsidTr="00082AD0">
        <w:trPr>
          <w:trHeight w:val="317"/>
        </w:trPr>
        <w:tc>
          <w:tcPr>
            <w:tcW w:w="344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3DCF77ED" w14:textId="7FDD2E68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872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5B389B55" w14:textId="77A7EA87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2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25ABFCB9" w14:textId="52CC0350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20" w:type="dxa"/>
            <w:gridSpan w:val="6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520B0DD0" w14:textId="5995618B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50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</w:tcPr>
          <w:p w14:paraId="0D1DBEC8" w14:textId="444D03BE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44F0F578" w14:textId="77777777" w:rsidTr="00082AD0">
        <w:trPr>
          <w:trHeight w:val="450"/>
        </w:trPr>
        <w:tc>
          <w:tcPr>
            <w:tcW w:w="3448" w:type="dxa"/>
            <w:gridSpan w:val="4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noWrap/>
            <w:vAlign w:val="center"/>
            <w:hideMark/>
          </w:tcPr>
          <w:p w14:paraId="50FA2833" w14:textId="4F76A9BA" w:rsidR="005367E0" w:rsidRPr="008C24E9" w:rsidRDefault="005367E0" w:rsidP="00536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872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7E4FCA1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2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6BC66A3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20" w:type="dxa"/>
            <w:gridSpan w:val="6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BA2CE4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50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5591115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33ACFE9D" w14:textId="77777777" w:rsidTr="00082AD0">
        <w:trPr>
          <w:trHeight w:val="450"/>
        </w:trPr>
        <w:tc>
          <w:tcPr>
            <w:tcW w:w="3448" w:type="dxa"/>
            <w:gridSpan w:val="4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B05E830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872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CA97358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2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BBAE530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20" w:type="dxa"/>
            <w:gridSpan w:val="6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BF743B1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50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7ECD4CF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67E0" w:rsidRPr="008C24E9" w14:paraId="72B6D868" w14:textId="77777777" w:rsidTr="00082AD0">
        <w:trPr>
          <w:trHeight w:val="435"/>
        </w:trPr>
        <w:tc>
          <w:tcPr>
            <w:tcW w:w="10432" w:type="dxa"/>
            <w:gridSpan w:val="1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14:paraId="1060F580" w14:textId="257AF8E1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8C24E9">
              <w:rPr>
                <w:rFonts w:ascii="Arial" w:eastAsia="Times New Roman" w:hAnsi="Arial" w:cs="Arial"/>
                <w:b/>
                <w:bCs/>
                <w:color w:val="FFFFFF"/>
              </w:rPr>
              <w:t>MAJOR SKILLS</w:t>
            </w:r>
            <w:r w:rsidR="00E673F0" w:rsidRPr="008C24E9">
              <w:rPr>
                <w:rFonts w:ascii="Arial" w:eastAsia="Times New Roman" w:hAnsi="Arial" w:cs="Arial"/>
                <w:b/>
                <w:bCs/>
                <w:color w:val="FFFFFF"/>
              </w:rPr>
              <w:t xml:space="preserve"> (circle what applies)</w:t>
            </w:r>
          </w:p>
        </w:tc>
      </w:tr>
      <w:tr w:rsidR="005367E0" w:rsidRPr="008C24E9" w14:paraId="70E8DD88" w14:textId="77777777" w:rsidTr="00082AD0">
        <w:trPr>
          <w:trHeight w:val="317"/>
        </w:trPr>
        <w:tc>
          <w:tcPr>
            <w:tcW w:w="3448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</w:tcBorders>
            <w:noWrap/>
            <w:vAlign w:val="center"/>
            <w:hideMark/>
          </w:tcPr>
          <w:p w14:paraId="79052469" w14:textId="77777777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C24E9">
              <w:rPr>
                <w:rFonts w:ascii="Arial" w:eastAsia="Times New Roman" w:hAnsi="Arial" w:cs="Arial"/>
                <w:color w:val="000000"/>
              </w:rPr>
              <w:t>- MS Office Suits</w:t>
            </w:r>
          </w:p>
        </w:tc>
        <w:tc>
          <w:tcPr>
            <w:tcW w:w="3530" w:type="dxa"/>
            <w:gridSpan w:val="7"/>
            <w:tcBorders>
              <w:top w:val="single" w:sz="4" w:space="0" w:color="BFBFBF"/>
              <w:left w:val="nil"/>
              <w:bottom w:val="nil"/>
            </w:tcBorders>
            <w:vAlign w:val="center"/>
          </w:tcPr>
          <w:p w14:paraId="2F3D6032" w14:textId="60A019A8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C24E9">
              <w:rPr>
                <w:rFonts w:ascii="Arial" w:eastAsia="Times New Roman" w:hAnsi="Arial" w:cs="Arial"/>
                <w:color w:val="000000"/>
              </w:rPr>
              <w:t>- SAP Financial</w:t>
            </w:r>
          </w:p>
        </w:tc>
        <w:tc>
          <w:tcPr>
            <w:tcW w:w="3454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vAlign w:val="center"/>
          </w:tcPr>
          <w:p w14:paraId="701BADD6" w14:textId="369F5D76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C24E9">
              <w:rPr>
                <w:rFonts w:ascii="Arial" w:eastAsia="Times New Roman" w:hAnsi="Arial" w:cs="Arial"/>
                <w:color w:val="000000"/>
              </w:rPr>
              <w:t xml:space="preserve">- </w:t>
            </w:r>
            <w:r w:rsidR="00E673F0" w:rsidRPr="008C24E9">
              <w:rPr>
                <w:rFonts w:ascii="Arial" w:eastAsia="Times New Roman" w:hAnsi="Arial" w:cs="Arial"/>
                <w:color w:val="000000"/>
              </w:rPr>
              <w:t>QuickBooks</w:t>
            </w:r>
            <w:r w:rsidRPr="008C24E9">
              <w:rPr>
                <w:rFonts w:ascii="Arial" w:eastAsia="Times New Roman" w:hAnsi="Arial" w:cs="Arial"/>
                <w:color w:val="000000"/>
              </w:rPr>
              <w:t xml:space="preserve"> Online</w:t>
            </w:r>
          </w:p>
        </w:tc>
      </w:tr>
      <w:tr w:rsidR="005367E0" w:rsidRPr="008C24E9" w14:paraId="58134F1C" w14:textId="77777777" w:rsidTr="00082AD0">
        <w:trPr>
          <w:trHeight w:val="317"/>
        </w:trPr>
        <w:tc>
          <w:tcPr>
            <w:tcW w:w="3448" w:type="dxa"/>
            <w:gridSpan w:val="4"/>
            <w:tcBorders>
              <w:top w:val="nil"/>
              <w:left w:val="single" w:sz="4" w:space="0" w:color="BFBFBF"/>
              <w:bottom w:val="nil"/>
            </w:tcBorders>
            <w:noWrap/>
            <w:vAlign w:val="center"/>
            <w:hideMark/>
          </w:tcPr>
          <w:p w14:paraId="7A3BE1E6" w14:textId="1EE45E6A" w:rsidR="00C27C4C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C24E9">
              <w:rPr>
                <w:rFonts w:ascii="Arial" w:eastAsia="Times New Roman" w:hAnsi="Arial" w:cs="Arial"/>
                <w:color w:val="000000"/>
              </w:rPr>
              <w:t xml:space="preserve">- </w:t>
            </w:r>
            <w:r w:rsidR="00020176" w:rsidRPr="008C24E9">
              <w:rPr>
                <w:rFonts w:ascii="Arial" w:eastAsia="Times New Roman" w:hAnsi="Arial" w:cs="Arial"/>
                <w:color w:val="000000"/>
              </w:rPr>
              <w:t>Other: _________</w:t>
            </w:r>
            <w:r w:rsidR="00CF41EF" w:rsidRPr="008C24E9">
              <w:rPr>
                <w:rFonts w:ascii="Arial" w:eastAsia="Times New Roman" w:hAnsi="Arial" w:cs="Arial"/>
                <w:color w:val="000000"/>
              </w:rPr>
              <w:t>___</w:t>
            </w:r>
          </w:p>
        </w:tc>
        <w:tc>
          <w:tcPr>
            <w:tcW w:w="3530" w:type="dxa"/>
            <w:gridSpan w:val="7"/>
            <w:tcBorders>
              <w:top w:val="nil"/>
              <w:left w:val="nil"/>
              <w:bottom w:val="nil"/>
            </w:tcBorders>
            <w:vAlign w:val="center"/>
          </w:tcPr>
          <w:p w14:paraId="1BC584CA" w14:textId="03DA38A5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454" w:type="dxa"/>
            <w:gridSpan w:val="7"/>
            <w:tcBorders>
              <w:top w:val="nil"/>
              <w:left w:val="nil"/>
              <w:bottom w:val="nil"/>
              <w:right w:val="single" w:sz="4" w:space="0" w:color="BFBFBF"/>
            </w:tcBorders>
            <w:vAlign w:val="center"/>
          </w:tcPr>
          <w:p w14:paraId="3163ADE7" w14:textId="3313DB01" w:rsidR="005367E0" w:rsidRPr="008C24E9" w:rsidRDefault="005367E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F41EF" w:rsidRPr="008C24E9" w14:paraId="728C5B92" w14:textId="77777777" w:rsidTr="00082AD0">
        <w:trPr>
          <w:trHeight w:val="317"/>
        </w:trPr>
        <w:tc>
          <w:tcPr>
            <w:tcW w:w="3448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</w:tcBorders>
            <w:noWrap/>
            <w:vAlign w:val="center"/>
          </w:tcPr>
          <w:p w14:paraId="654C6D07" w14:textId="77777777" w:rsidR="00CF41EF" w:rsidRPr="008C24E9" w:rsidRDefault="00CF41EF" w:rsidP="005367E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"/>
                <w:szCs w:val="2"/>
              </w:rPr>
            </w:pPr>
          </w:p>
        </w:tc>
        <w:tc>
          <w:tcPr>
            <w:tcW w:w="3530" w:type="dxa"/>
            <w:gridSpan w:val="7"/>
            <w:tcBorders>
              <w:top w:val="nil"/>
              <w:left w:val="nil"/>
              <w:bottom w:val="single" w:sz="4" w:space="0" w:color="BFBFBF"/>
            </w:tcBorders>
            <w:vAlign w:val="center"/>
          </w:tcPr>
          <w:p w14:paraId="3FFFA3DF" w14:textId="77777777" w:rsidR="00CF41EF" w:rsidRPr="008C24E9" w:rsidRDefault="00CF41EF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"/>
                <w:szCs w:val="2"/>
              </w:rPr>
            </w:pPr>
          </w:p>
        </w:tc>
        <w:tc>
          <w:tcPr>
            <w:tcW w:w="3454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</w:tcPr>
          <w:p w14:paraId="4D3E854B" w14:textId="77777777" w:rsidR="00CF41EF" w:rsidRPr="008C24E9" w:rsidRDefault="00CF41EF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"/>
                <w:szCs w:val="2"/>
              </w:rPr>
            </w:pPr>
          </w:p>
        </w:tc>
      </w:tr>
      <w:tr w:rsidR="00CF41EF" w:rsidRPr="008C24E9" w14:paraId="2C037650" w14:textId="77777777" w:rsidTr="00082AD0">
        <w:trPr>
          <w:trHeight w:val="317"/>
        </w:trPr>
        <w:tc>
          <w:tcPr>
            <w:tcW w:w="3448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</w:tcBorders>
            <w:noWrap/>
            <w:vAlign w:val="center"/>
          </w:tcPr>
          <w:p w14:paraId="7CBB5B7A" w14:textId="07E2986D" w:rsidR="00CF41EF" w:rsidRPr="008C24E9" w:rsidRDefault="00CF41EF" w:rsidP="005367E0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8C24E9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 certify that the information contained in this application is accurate and correct. I understand that any omission or error may be ground for dismissal.</w:t>
            </w:r>
          </w:p>
        </w:tc>
        <w:tc>
          <w:tcPr>
            <w:tcW w:w="3530" w:type="dxa"/>
            <w:gridSpan w:val="7"/>
            <w:tcBorders>
              <w:top w:val="nil"/>
              <w:left w:val="nil"/>
              <w:bottom w:val="single" w:sz="4" w:space="0" w:color="BFBFBF"/>
            </w:tcBorders>
            <w:vAlign w:val="center"/>
          </w:tcPr>
          <w:p w14:paraId="582F6089" w14:textId="4E97B085" w:rsidR="00192110" w:rsidRDefault="0019211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___________________</w:t>
            </w:r>
          </w:p>
          <w:p w14:paraId="3AB1593F" w14:textId="6531A6CC" w:rsidR="00192110" w:rsidRPr="008C24E9" w:rsidRDefault="00BF4FDF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ignature</w:t>
            </w:r>
          </w:p>
        </w:tc>
        <w:tc>
          <w:tcPr>
            <w:tcW w:w="3454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</w:tcPr>
          <w:p w14:paraId="654DA3D0" w14:textId="5A4DF826" w:rsidR="00192110" w:rsidRDefault="0019211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________________</w:t>
            </w:r>
          </w:p>
          <w:p w14:paraId="40B99E87" w14:textId="3CD8D419" w:rsidR="00CF41EF" w:rsidRPr="008C24E9" w:rsidRDefault="00192110" w:rsidP="005367E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ate</w:t>
            </w:r>
          </w:p>
        </w:tc>
      </w:tr>
    </w:tbl>
    <w:p w14:paraId="55B0365C" w14:textId="77777777" w:rsidR="00BB1220" w:rsidRPr="009E6E92" w:rsidRDefault="00BB1220" w:rsidP="009D03B3">
      <w:pPr>
        <w:spacing w:after="0"/>
        <w:rPr>
          <w:rFonts w:ascii="Abadi" w:hAnsi="Abadi"/>
          <w:sz w:val="2"/>
          <w:szCs w:val="2"/>
        </w:rPr>
      </w:pPr>
    </w:p>
    <w:sectPr w:rsidR="00BB1220" w:rsidRPr="009E6E92" w:rsidSect="00BF4FDF">
      <w:headerReference w:type="default" r:id="rId8"/>
      <w:pgSz w:w="11906" w:h="16838" w:code="9"/>
      <w:pgMar w:top="432" w:right="720" w:bottom="432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EEC124" w14:textId="77777777" w:rsidR="00515449" w:rsidRDefault="00515449" w:rsidP="00025008">
      <w:pPr>
        <w:spacing w:after="0" w:line="240" w:lineRule="auto"/>
      </w:pPr>
      <w:r>
        <w:separator/>
      </w:r>
    </w:p>
  </w:endnote>
  <w:endnote w:type="continuationSeparator" w:id="0">
    <w:p w14:paraId="411C1F58" w14:textId="77777777" w:rsidR="00515449" w:rsidRDefault="00515449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D71841" w14:textId="77777777" w:rsidR="00515449" w:rsidRDefault="00515449" w:rsidP="00025008">
      <w:pPr>
        <w:spacing w:after="0" w:line="240" w:lineRule="auto"/>
      </w:pPr>
      <w:r>
        <w:separator/>
      </w:r>
    </w:p>
  </w:footnote>
  <w:footnote w:type="continuationSeparator" w:id="0">
    <w:p w14:paraId="230695F2" w14:textId="77777777" w:rsidR="00515449" w:rsidRDefault="00515449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6A1CD1" w14:textId="6C72BE1F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4F2AA6"/>
    <w:multiLevelType w:val="hybridMultilevel"/>
    <w:tmpl w:val="D6B8DAE4"/>
    <w:lvl w:ilvl="0" w:tplc="DB084E3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4074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0176"/>
    <w:rsid w:val="00025008"/>
    <w:rsid w:val="0004558F"/>
    <w:rsid w:val="00076830"/>
    <w:rsid w:val="00082AD0"/>
    <w:rsid w:val="00096E54"/>
    <w:rsid w:val="000C014A"/>
    <w:rsid w:val="000C116F"/>
    <w:rsid w:val="00133F3C"/>
    <w:rsid w:val="00134413"/>
    <w:rsid w:val="001646CB"/>
    <w:rsid w:val="00176D9A"/>
    <w:rsid w:val="0018020B"/>
    <w:rsid w:val="00192110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120C"/>
    <w:rsid w:val="003B4383"/>
    <w:rsid w:val="003F5176"/>
    <w:rsid w:val="003F58B1"/>
    <w:rsid w:val="004624FD"/>
    <w:rsid w:val="00462DDA"/>
    <w:rsid w:val="004A1E89"/>
    <w:rsid w:val="004B66A1"/>
    <w:rsid w:val="004B6A70"/>
    <w:rsid w:val="004B6B4E"/>
    <w:rsid w:val="004C6CBF"/>
    <w:rsid w:val="004D21B8"/>
    <w:rsid w:val="004E1E50"/>
    <w:rsid w:val="00515449"/>
    <w:rsid w:val="005367E0"/>
    <w:rsid w:val="005D6D20"/>
    <w:rsid w:val="005F0027"/>
    <w:rsid w:val="005F2A8E"/>
    <w:rsid w:val="005F2B1B"/>
    <w:rsid w:val="00614671"/>
    <w:rsid w:val="00620870"/>
    <w:rsid w:val="00653E46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24E9"/>
    <w:rsid w:val="008C6E2C"/>
    <w:rsid w:val="008D606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9E6E92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BE32F5"/>
    <w:rsid w:val="00BF4FDF"/>
    <w:rsid w:val="00C05444"/>
    <w:rsid w:val="00C1590A"/>
    <w:rsid w:val="00C27C4C"/>
    <w:rsid w:val="00C3620D"/>
    <w:rsid w:val="00C81159"/>
    <w:rsid w:val="00C84F0B"/>
    <w:rsid w:val="00CA4DCF"/>
    <w:rsid w:val="00CC29CF"/>
    <w:rsid w:val="00CD667A"/>
    <w:rsid w:val="00CE1356"/>
    <w:rsid w:val="00CF41EF"/>
    <w:rsid w:val="00D06D1B"/>
    <w:rsid w:val="00D27334"/>
    <w:rsid w:val="00D3118B"/>
    <w:rsid w:val="00D32BF9"/>
    <w:rsid w:val="00D51637"/>
    <w:rsid w:val="00D61D81"/>
    <w:rsid w:val="00D85184"/>
    <w:rsid w:val="00D853F8"/>
    <w:rsid w:val="00DC20F1"/>
    <w:rsid w:val="00DC7B74"/>
    <w:rsid w:val="00DD2AE0"/>
    <w:rsid w:val="00E0124B"/>
    <w:rsid w:val="00E11C79"/>
    <w:rsid w:val="00E13FC9"/>
    <w:rsid w:val="00E35451"/>
    <w:rsid w:val="00E673F0"/>
    <w:rsid w:val="00E976C5"/>
    <w:rsid w:val="00EE33EB"/>
    <w:rsid w:val="00EF1F67"/>
    <w:rsid w:val="00F030A8"/>
    <w:rsid w:val="00F22554"/>
    <w:rsid w:val="00F576A8"/>
    <w:rsid w:val="00F74AC8"/>
    <w:rsid w:val="00F96D92"/>
    <w:rsid w:val="00FB0CE8"/>
    <w:rsid w:val="00FC1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201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47FD4-B200-4D79-9AFF-73659C80E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73</Words>
  <Characters>965</Characters>
  <Application>Microsoft Office Word</Application>
  <DocSecurity>0</DocSecurity>
  <Lines>96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Trina Younk</cp:lastModifiedBy>
  <cp:revision>18</cp:revision>
  <cp:lastPrinted>2026-02-05T18:01:00Z</cp:lastPrinted>
  <dcterms:created xsi:type="dcterms:W3CDTF">2026-02-05T17:13:00Z</dcterms:created>
  <dcterms:modified xsi:type="dcterms:W3CDTF">2026-02-05T18:01:00Z</dcterms:modified>
</cp:coreProperties>
</file>